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bookmarkStart w:id="22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 [1] "B001" "B002" "B003" "B004" "B005" "B006" "B007" "B008" "B009" "B010"</w:t>
      </w:r>
      <w:r>
        <w:br/>
      </w:r>
      <w:r>
        <w:rPr>
          <w:rStyle w:val="VerbatimChar"/>
        </w:rPr>
        <w:t xml:space="preserve">## [11] "B011" "B012" "B013" "B014" "B226" "B232" "B242" "B243" "B244" "B264"</w:t>
      </w:r>
      <w:r>
        <w:br/>
      </w:r>
      <w:r>
        <w:rPr>
          <w:rStyle w:val="VerbatimChar"/>
        </w:rPr>
        <w:t xml:space="preserve">## [21] "B272" "B273" "B286" "B287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4-09T16:43:14Z</dcterms:created>
  <dcterms:modified xsi:type="dcterms:W3CDTF">2021-04-09T16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